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500150001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3197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Cambridge Ct, F1-31, NonRes, Sheffiel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Flat 1-31 (Excl. 13), Laundry And Offic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ambridge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43 Carver Stree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heffiel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outh 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1 4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8: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8: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21325 - HINGES - FLOOR 1 ACCESS DOOR TO FLATS 10&amp;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Externa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bby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3197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51Z</dcterms:created>
  <dcterms:modified xsi:type="dcterms:W3CDTF">2024-04-25T10:1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